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Turkey</w:t>
      </w:r>
      <w:r>
        <w:t xml:space="preserve"> </w:t>
      </w:r>
      <w:r>
        <w:t xml:space="preserve">Istanbul</w:t>
      </w:r>
    </w:p>
    <w:bookmarkStart w:id="22" w:name="scholarship-application-letter"/>
    <w:p>
      <w:pPr>
        <w:pStyle w:val="Heading1"/>
      </w:pPr>
      <w:r>
        <w:t xml:space="preserve">SCHOLARSHIP APPLICATION LETTER</w:t>
      </w:r>
    </w:p>
    <w:p>
      <w:pPr>
        <w:pStyle w:val="FirstParagraph"/>
      </w:pPr>
      <w:r>
        <w:t xml:space="preserve">[Your Full Name]</w:t>
      </w:r>
      <w:r>
        <w:br/>
      </w:r>
      <w:r>
        <w:t xml:space="preserve">[Your Police ID Number]</w:t>
      </w:r>
      <w:r>
        <w:br/>
      </w:r>
      <w:r>
        <w:t xml:space="preserve">[Current Rank/Position]</w:t>
      </w:r>
      <w:r>
        <w:br/>
      </w:r>
      <w:r>
        <w:t xml:space="preserve">Istanbul Police Department</w:t>
      </w:r>
      <w:r>
        <w:br/>
      </w:r>
      <w:r>
        <w:t xml:space="preserve">[Address, District, Istanbul, Turkey]</w:t>
      </w:r>
      <w:r>
        <w:br/>
      </w:r>
      <w:r>
        <w:t xml:space="preserve">[Email Address]</w:t>
      </w:r>
      <w:r>
        <w:br/>
      </w:r>
      <w:r>
        <w:t xml:space="preserve">[Phone Number]</w:t>
      </w:r>
      <w:r>
        <w:br/>
      </w:r>
      <w:r>
        <w:t xml:space="preserve">Date: October 26, 2023</w:t>
      </w:r>
    </w:p>
    <w:bookmarkStart w:id="20" w:name="to-the-esteemed-scholarship-committee"/>
    <w:p>
      <w:pPr>
        <w:pStyle w:val="Heading2"/>
      </w:pPr>
      <w:r>
        <w:t xml:space="preserve">To the Esteemed Scholarship Committee</w:t>
      </w:r>
    </w:p>
    <w:p>
      <w:pPr>
        <w:pStyle w:val="FirstParagraph"/>
      </w:pPr>
      <w:r>
        <w:t xml:space="preserve">Turkey Istanbul Police Academy</w:t>
      </w:r>
      <w:r>
        <w:br/>
      </w:r>
      <w:r>
        <w:t xml:space="preserve">Ministry of Interior – General Directorate of Security</w:t>
      </w:r>
      <w:r>
        <w:br/>
      </w:r>
      <w:r>
        <w:t xml:space="preserve">Istanbul, Turkey</w:t>
      </w:r>
    </w:p>
    <w:bookmarkEnd w:id="20"/>
    <w:bookmarkStart w:id="21" w:name="Xbb52cc49cf9a9fa5166ae829106aa7a0cfe4f16"/>
    <w:p>
      <w:pPr>
        <w:pStyle w:val="Heading2"/>
      </w:pPr>
      <w:r>
        <w:t xml:space="preserve">Subject: Formal Application for Advanced Policing Scholarship to Enhance Public Safety in Turkey Istanbul</w:t>
      </w:r>
    </w:p>
    <w:p>
      <w:pPr>
        <w:pStyle w:val="FirstParagraph"/>
      </w:pPr>
      <w:r>
        <w:t xml:space="preserve">Dear Esteemed Members of the Scholarship Committee,</w:t>
      </w:r>
    </w:p>
    <w:p>
      <w:pPr>
        <w:pStyle w:val="BodyText"/>
      </w:pPr>
      <w:r>
        <w:t xml:space="preserve">It is with profound respect for the Turkish National Police Organization and unwavering dedication to the safety of our citizens that I submit this Scholarship Application Letter. As a serving Police Officer within the Istanbul Police Department, I have witnessed firsthand both the immense challenges and unparalleled opportunities in safeguarding Turkey’s most dynamic city—Turkey Istanbul—a metropolis where over 16 million residents and millions of daily visitors demand innovative, culturally attuned policing solutions. This Scholarship Application Letter represents my commitment to advancing professional excellence through specialized education, directly contributing to the modernization of law enforcement in Istanbul.</w:t>
      </w:r>
    </w:p>
    <w:p>
      <w:pPr>
        <w:pStyle w:val="BodyText"/>
      </w:pPr>
      <w:r>
        <w:t xml:space="preserve">For the past six years, I have served as a Patrol Officer in the bustling districts of Beyoğlu and Kadıköy, areas emblematic of Istanbul’s cultural diversity and complex security landscape. My daily duties encompass community engagement across ethnic neighborhoods, traffic management along the Bosphorus shorelines, crowd control during major events at Sultanahmet Square, and crisis response in historic sites frequented by tourists. These experiences have instilled in me a deep understanding of Istanbul’s unique policing needs: balancing traditional Turkish law enforcement values with contemporary global security challenges such as cybercrime targeting heritage sites, migrant integration support systems, and counter-terrorism protocols for international hubs like Istanbul Airport (IST). As a Police Officer, I recognize that effective protection requires not only tactical proficiency but also advanced strategic knowledge tailored to urban environments like Turkey Istanbul.</w:t>
      </w:r>
    </w:p>
    <w:p>
      <w:pPr>
        <w:pStyle w:val="BodyText"/>
      </w:pPr>
      <w:r>
        <w:t xml:space="preserve">The current Scholarship Program presented by the Ministry of Interior represents an extraordinary opportunity to bridge critical gaps in my professional development. My aspiration is to pursue a Master’s Degree in Urban Security Management at Marmara University’s Center for Public Safety Studies—a program explicitly designed to address challenges faced by metropolitan police forces across Turkey Istanbul. This academic path directly aligns with Istanbul’s strategic priorities as outlined in the "Istanbul Metropolitan Security Plan 2023-2030," which emphasizes data-driven policing, cross-agency collaboration, and community-oriented strategies. Through this scholarship, I aim to master cutting-edge methodologies in crime analysis software used by the Istanbul Police Department (IPD), learn best practices for managing large-scale public events in dense urban settings, and develop specialized training modules for our officers on handling cultural sensitivity issues—particularly vital in Istanbul’s cosmopolitan neighborhoods.</w:t>
      </w:r>
    </w:p>
    <w:p>
      <w:pPr>
        <w:pStyle w:val="BodyText"/>
      </w:pPr>
      <w:r>
        <w:t xml:space="preserve">My motivation extends beyond personal advancement. As a Police Officer who has patrolled the same streets since 2017, I have seen how limited access to advanced training creates disparities in service quality across Istanbul’s districts. In areas like Ümraniye and Zeytinburnu—where socio-economic diversity intersects with rising digital crime—I am uniquely positioned to implement new techniques learned through this scholarship. This Scholarship Application Letter underscores my resolve to become a catalyst for change: I will develop a community-police partnership framework modeled on successful initiatives from European cities but adapted for Istanbul’s distinct social fabric. For instance, I plan to pilot an app-based reporting system integrated with Istanbul’s existing "Sivil Güvende" platform, designed specifically to reduce reporting barriers for elderly residents and non-Turkish-speaking visitors—a critical need identified during my tenure in Sultanahmet.</w:t>
      </w:r>
    </w:p>
    <w:p>
      <w:pPr>
        <w:pStyle w:val="BodyText"/>
      </w:pPr>
      <w:r>
        <w:t xml:space="preserve">Furthermore, this scholarship represents a strategic investment by Turkey Istanbul into sustainable public safety. The Ministry of Interior has rightly prioritized developing local leadership talent over external solutions. Having earned commendations for my initiative in establishing the "Beyoğlu Youth Safety Network" (a volunteer program connecting officers with school districts), I understand how localized expertise drives results. This Scholarship Application Letter affirms my dedication to returning to active duty as a Senior Instructor at the Istanbul Police Academy, where I will translate academic insights into practical training for 200+ new recruits annually—directly supporting Turkey’s goal of elevating police professionalism across all regions.</w:t>
      </w:r>
    </w:p>
    <w:p>
      <w:pPr>
        <w:pStyle w:val="BodyText"/>
      </w:pPr>
      <w:r>
        <w:t xml:space="preserve">I am deeply aware that this scholarship carries significant responsibility. In my current role managing the district’s emergency response team during major festivals like Istanbul Music Festival, I have experienced how knowledge gaps impact real-time decision-making. By completing this advanced program, I will bring expertise in crisis simulation modeling and trauma-informed policing—skills urgently needed when handling incidents near historic sites or crowded public transportation hubs. My academic proposal includes a capstone project analyzing crime patterns along Istanbul’s tram lines (a high-traffic corridor), producing actionable data for the IPD to allocate resources more effectively across Turkey Istanbul.</w:t>
      </w:r>
    </w:p>
    <w:p>
      <w:pPr>
        <w:pStyle w:val="BodyText"/>
      </w:pPr>
      <w:r>
        <w:t xml:space="preserve">As a Police Officer who has dedicated my career to protecting Turkey's most iconic city, I affirm that this scholarship will transform theoretical knowledge into tangible community impact. I have attached my performance evaluations highlighting leadership in the 2022 Gezi Park Incident support operations and a letter of recommendation from Chief Inspector Ayşe Yılmaz, Head of Istanbul’s Community Policing Division. My commitment to Turkey Istanbul is not merely professional—it is personal, rooted in the streets I guard daily and the city that has shaped me as both a citizen and an officer.</w:t>
      </w:r>
    </w:p>
    <w:p>
      <w:pPr>
        <w:pStyle w:val="BodyText"/>
      </w:pPr>
      <w:r>
        <w:t xml:space="preserve">Thank you for considering this Scholarship Application Letter. I respectfully request the opportunity to contribute my service, insight, and newly acquired expertise to further elevate policing standards across Turkey Istanbul. May we continue building a safer, more resilient future together—where every resident and visitor can experience the warmth of Istanbul’s spirit without fear.</w:t>
      </w:r>
    </w:p>
    <w:p>
      <w:pPr>
        <w:pStyle w:val="BodyText"/>
      </w:pPr>
      <w:r>
        <w:t xml:space="preserve">Sincerely,</w:t>
      </w:r>
    </w:p>
    <w:p>
      <w:pPr>
        <w:pStyle w:val="BodyText"/>
      </w:pPr>
      <w:r>
        <w:rPr>
          <w:bCs/>
          <w:b/>
        </w:rPr>
        <w:t xml:space="preserve">[Your Full Name]</w:t>
      </w:r>
      <w:r>
        <w:br/>
      </w:r>
      <w:r>
        <w:t xml:space="preserve">Police Officer, Istanbul Police Department</w:t>
      </w:r>
      <w:r>
        <w:br/>
      </w:r>
      <w:r>
        <w:t xml:space="preserve">[Your Signature if submitting hard cop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 Turkey Istanbul</dc:title>
  <dc:creator/>
  <dc:language>en</dc:language>
  <cp:keywords/>
  <dcterms:created xsi:type="dcterms:W3CDTF">2025-12-10T09:16:25Z</dcterms:created>
  <dcterms:modified xsi:type="dcterms:W3CDTF">2025-12-10T09:16:25Z</dcterms:modified>
</cp:coreProperties>
</file>

<file path=docProps/custom.xml><?xml version="1.0" encoding="utf-8"?>
<Properties xmlns="http://schemas.openxmlformats.org/officeDocument/2006/custom-properties" xmlns:vt="http://schemas.openxmlformats.org/officeDocument/2006/docPropsVTypes"/>
</file>